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Nigeria</w:t>
      </w:r>
      <w:r>
        <w:t xml:space="preserve"> </w:t>
      </w:r>
      <w:r>
        <w:t xml:space="preserve">Abuja</w:t>
      </w:r>
    </w:p>
    <w:bookmarkStart w:id="21" w:name="X8d036e612c75ea2290b19b0b8be353d8c400518"/>
    <w:p>
      <w:pPr>
        <w:pStyle w:val="Heading1"/>
      </w:pPr>
      <w:r>
        <w:t xml:space="preserve">INTERNSHIP APPLICATION LETTER FOR SURGIC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Surgical Department</w:t>
      </w:r>
      <w:r>
        <w:br/>
      </w:r>
      <w:r>
        <w:t xml:space="preserve">National Hospital Abuja (NHA)</w:t>
      </w:r>
      <w:r>
        <w:br/>
      </w:r>
      <w:r>
        <w:t xml:space="preserve">Central Business District, Abuja</w:t>
      </w:r>
      <w:r>
        <w:br/>
      </w:r>
      <w:r>
        <w:t xml:space="preserve">Federal Capital Territory, Nigeria</w:t>
      </w:r>
    </w:p>
    <w:bookmarkStart w:id="20" w:name="X8fde84eb687c31f96fbc10d91e6914f1830e788"/>
    <w:p>
      <w:pPr>
        <w:pStyle w:val="Heading2"/>
      </w:pPr>
      <w:r>
        <w:t xml:space="preserve">Subject: Formal Internship Application Letter for Surgical Residency Position</w:t>
      </w:r>
    </w:p>
    <w:p>
      <w:pPr>
        <w:pStyle w:val="FirstParagraph"/>
      </w:pPr>
      <w:r>
        <w:t xml:space="preserve">Dear Dr. [Head of Department's Last Name],</w:t>
      </w:r>
    </w:p>
    <w:p>
      <w:pPr>
        <w:pStyle w:val="BodyText"/>
      </w:pPr>
      <w:r>
        <w:t xml:space="preserve">I am writing this formal Internship Application Letter to express my profound enthusiasm for the Surgical Internship position at National Hospital Abuja, Nigeria. As a dedicated medical graduate from the University of Ibadan College of Medicine with honors in Surgery (2023), I have meticulously prepared myself to contribute meaningfully to the surgical services in Nigeria Abuja—a city at the epicenter of healthcare innovation and public health advancement across West Africa. My aspiration to become a competent Surgeon aligns precisely with National Hospital Abuja's mission to deliver world-class surgical care while addressing critical health challenges in our nation.</w:t>
      </w:r>
    </w:p>
    <w:p>
      <w:pPr>
        <w:pStyle w:val="BodyText"/>
      </w:pPr>
      <w:r>
        <w:t xml:space="preserve">My academic journey has been rigorously centered on surgical excellence. During my medical training, I completed advanced clinical rotations at Lagos University Teaching Hospital (LUTH), where I assisted in over 200 procedures spanning general surgery, orthopedics, and emergency trauma care. Under the mentorship of Dr. Adebayo Ogunyemi (a renowned abdominal surgeon), I developed proficiency in laparoscopic techniques and preoperative patient management—a skill set directly transferable to the high-volume surgical environment of Nigeria Abuja. Furthermore, my research on "Optimizing Trauma Response Systems in Nigerian Tertiary Hospitals" earned departmental recognition and highlighted my commitment to addressing systemic gaps through evidence-based practice. This work aligns with National Hospital Abuja's strategic focus on enhancing emergency surgical care across the Federal Capital Territory.</w:t>
      </w:r>
    </w:p>
    <w:p>
      <w:pPr>
        <w:pStyle w:val="BodyText"/>
      </w:pPr>
      <w:r>
        <w:t xml:space="preserve">What particularly compels me to pursue this internship opportunity in Nigeria Abuja is the city's unique position as a healthcare hub for 15 million residents and international patients. As a Surgeon-in-training, I recognize that Abuja serves as the operational nerve center for Nigeria's National Primary Health Care Development Agency (NPHCDA), making it an unparalleled environment to learn how surgical systems interface with national health policy. The recent expansion of National Hospital Abuja's neurosurgery and maternal health units presents a critical opportunity to gain exposure to complex cases while contributing to initiatives like the Federal Government's "Surgical Care for All" program. I am eager to apply my skills in this dynamic setting where innovative solutions are urgently needed.</w:t>
      </w:r>
    </w:p>
    <w:p>
      <w:pPr>
        <w:pStyle w:val="BodyText"/>
      </w:pPr>
      <w:r>
        <w:t xml:space="preserve">My practical experience extends beyond academic settings. During a community health outreach in Gwagwalada (a satellite city of Abuja), I participated in mobile surgical clinics addressing preventable conditions like cataracts and hernias—experiences that reinforced my conviction that compassionate care must be paired with technical mastery. I am equally adept at navigating resource-constrained environments, having trained under the Nigerian National Emergency Medical Services (NEMSS) framework where we managed trauma cases with limited equipment. This adaptability is essential for success in Nigeria Abuja, where hospitals often balance cutting-edge technology with pragmatic patient-centered solutions.</w:t>
      </w:r>
    </w:p>
    <w:p>
      <w:pPr>
        <w:pStyle w:val="BodyText"/>
      </w:pPr>
      <w:r>
        <w:t xml:space="preserve">As an aspiring Surgeon committed to ethical practice, I have actively engaged with the Nigerian Medical Association (NMA) and participated in their "Future Surgeons Network" workshops. These forums deepened my understanding of Nigeria's surgical workforce challenges—particularly the 1:250,000 surgeon-to-population ratio—and ignited my resolve to contribute to closing this gap through service in Abuja. I am particularly inspired by National Hospital Abuja's recent partnership with Johns Hopkins University on the "Abuja Surgical Innovation Initiative," which aims to reduce post-operative complications by 35%. I would be honored to support such initiatives as an intern, applying my data analysis skills (honed during my MMed thesis on surgical outcomes) to contribute meaningfully from day one.</w:t>
      </w:r>
    </w:p>
    <w:p>
      <w:pPr>
        <w:pStyle w:val="BodyText"/>
      </w:pPr>
      <w:r>
        <w:t xml:space="preserve">I understand that the role of a Surgeon in Nigeria Abuja demands resilience, cultural intelligence, and unwavering dedication. My background has prepared me for these challenges: I am certified in Advanced Trauma Life Support (ATLS), possess fluency in Hausa and Yoruba (critical for effective patient communication across Abuja's diverse communities), and have volunteered with the Abuja State Red Cross during the 2023 floods—experience that taught me to thrive under pressure while prioritizing vulnerable populations. I am not merely seeking an internship; I am committed to becoming a lifelong contributor to Nigeria's healthcare ecosystem, starting with my service at National Hospital Abuja.</w:t>
      </w:r>
    </w:p>
    <w:p>
      <w:pPr>
        <w:pStyle w:val="BodyText"/>
      </w:pPr>
      <w:r>
        <w:t xml:space="preserve">My resume, attached for your review, provides further detail on my qualifications. However, what truly motivates me is the opportunity to learn from and eventually collaborate with the esteemed surgical team at National Hospital Abuja—where pioneers like Dr. Amina Yusuf (Head of Pediatric Surgery) have transformed child healthcare outcomes across Nigeria. I am confident that my technical aptitude, dedication to patient advocacy, and understanding of Abuja's unique healthcare landscape position me to excel as your Surgical Intern.</w:t>
      </w:r>
    </w:p>
    <w:p>
      <w:pPr>
        <w:pStyle w:val="BodyText"/>
      </w:pPr>
      <w:r>
        <w:t xml:space="preserve">Thank you for considering this Internship Application Letter. I have attached all required documents and welcome the opportunity to discuss how my skills align with National Hospital Abuja's vision at your earliest convenience. Please contact me via email or phone to schedule an interview. I am available immediately and eager to contribute to Nigeria Abuja's mission of delivering compassionate, high-quality surgical care that sets a national standard.</w:t>
      </w:r>
    </w:p>
    <w:p>
      <w:pPr>
        <w:pStyle w:val="BodyText"/>
      </w:pPr>
      <w:r>
        <w:t xml:space="preserve">Sincerely,</w:t>
      </w:r>
    </w:p>
    <w:p>
      <w:pPr>
        <w:pStyle w:val="BodyText"/>
      </w:pPr>
      <w:r>
        <w:t xml:space="preserve">[Your Full Name]</w:t>
      </w:r>
    </w:p>
    <w:p>
      <w:pPr>
        <w:pStyle w:val="BodyText"/>
      </w:pPr>
      <w:r>
        <w:t xml:space="preserve">MBBS (Hons), University of Ibadan</w:t>
      </w:r>
    </w:p>
    <w:p>
      <w:pPr>
        <w:pStyle w:val="BodyText"/>
      </w:pPr>
      <w:r>
        <w:rPr>
          <w:bCs/>
          <w:b/>
        </w:rPr>
        <w:t xml:space="preserve">Note:</w:t>
      </w:r>
      <w:r>
        <w:t xml:space="preserve"> </w:t>
      </w:r>
      <w:r>
        <w:t xml:space="preserve">This Internship Application Letter is specifically tailored for Surgical Internship opportunities in Nigeria Abuja. It emphasizes alignment with National Hospital Abuja's strategic initiatives, addresses critical healthcare challenges in the Federal Capital Territory, and demonstrates culturally informed surgical preparedness essential for success as a Surgeon-in-training within Nigeria's premier medical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Nigeria Abuja</dc:title>
  <dc:creator/>
  <dc:language>en</dc:language>
  <cp:keywords/>
  <dcterms:created xsi:type="dcterms:W3CDTF">2025-12-08T04:26:16Z</dcterms:created>
  <dcterms:modified xsi:type="dcterms:W3CDTF">2025-12-08T04:26:16Z</dcterms:modified>
</cp:coreProperties>
</file>

<file path=docProps/custom.xml><?xml version="1.0" encoding="utf-8"?>
<Properties xmlns="http://schemas.openxmlformats.org/officeDocument/2006/custom-properties" xmlns:vt="http://schemas.openxmlformats.org/officeDocument/2006/docPropsVTypes"/>
</file>